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56"/>
        <w:gridCol w:w="1967"/>
        <w:gridCol w:w="1779"/>
      </w:tblGrid>
      <w:tr w:rsidR="00EB571F" w:rsidRPr="00EB571F" w:rsidTr="00EB571F">
        <w:trPr>
          <w:trHeight w:val="657"/>
        </w:trPr>
        <w:tc>
          <w:tcPr>
            <w:tcW w:w="4056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EB571F" w:rsidRPr="00EB571F" w:rsidRDefault="00EB571F" w:rsidP="00EB571F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  <w:t>Programming language</w:t>
            </w:r>
          </w:p>
        </w:tc>
        <w:tc>
          <w:tcPr>
            <w:tcW w:w="1967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</w:tcPr>
          <w:p w:rsidR="00EB571F" w:rsidRPr="00EB571F" w:rsidRDefault="00EB571F" w:rsidP="00EB571F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</w:pPr>
            <w:r w:rsidRPr="00EB571F"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  <w:t>Parameter type</w:t>
            </w:r>
          </w:p>
        </w:tc>
        <w:tc>
          <w:tcPr>
            <w:tcW w:w="177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EB571F" w:rsidRPr="00EB571F" w:rsidRDefault="00EB571F" w:rsidP="00EB571F">
            <w:pPr>
              <w:spacing w:before="240"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</w:pPr>
            <w:r w:rsidRPr="00EB571F">
              <w:rPr>
                <w:rFonts w:ascii="Arial" w:eastAsia="Times New Roman" w:hAnsi="Arial" w:cs="Arial"/>
                <w:b/>
                <w:bCs/>
                <w:color w:val="202122"/>
                <w:sz w:val="21"/>
                <w:szCs w:val="21"/>
              </w:rPr>
              <w:t>Return type</w:t>
            </w:r>
          </w:p>
        </w:tc>
      </w:tr>
      <w:tr w:rsidR="00EB571F" w:rsidRPr="00EB571F" w:rsidTr="00EB571F">
        <w:trPr>
          <w:trHeight w:val="967"/>
        </w:trPr>
        <w:tc>
          <w:tcPr>
            <w:tcW w:w="4056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EB571F" w:rsidRPr="00EB571F" w:rsidRDefault="002A2051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hyperlink r:id="rId5" w:tooltip="C++" w:history="1">
              <w:r w:rsidR="00EB571F" w:rsidRPr="00EB571F">
                <w:rPr>
                  <w:rFonts w:ascii="Arial" w:eastAsia="Times New Roman" w:hAnsi="Arial" w:cs="Arial"/>
                  <w:color w:val="0B0080"/>
                  <w:sz w:val="21"/>
                  <w:szCs w:val="21"/>
                </w:rPr>
                <w:t>C++</w:t>
              </w:r>
            </w:hyperlink>
            <w:r w:rsidR="00EB571F"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 (since 1998), </w:t>
            </w:r>
            <w:hyperlink r:id="rId6" w:tooltip="Java (programming language)" w:history="1">
              <w:r w:rsidR="00EB571F" w:rsidRPr="00EB571F">
                <w:rPr>
                  <w:rFonts w:ascii="Arial" w:eastAsia="Times New Roman" w:hAnsi="Arial" w:cs="Arial"/>
                  <w:color w:val="0B0080"/>
                  <w:sz w:val="21"/>
                  <w:szCs w:val="21"/>
                </w:rPr>
                <w:t>Java</w:t>
              </w:r>
            </w:hyperlink>
            <w:r w:rsidR="00EB571F"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 (since </w:t>
            </w:r>
            <w:hyperlink r:id="rId7" w:tooltip="Java Platform, Standard Edition" w:history="1">
              <w:r w:rsidR="00EB571F" w:rsidRPr="00EB571F">
                <w:rPr>
                  <w:rFonts w:ascii="Arial" w:eastAsia="Times New Roman" w:hAnsi="Arial" w:cs="Arial"/>
                  <w:color w:val="0B0080"/>
                  <w:sz w:val="21"/>
                  <w:szCs w:val="21"/>
                </w:rPr>
                <w:t>J2SE 5.0</w:t>
              </w:r>
            </w:hyperlink>
            <w:r w:rsidR="00EB571F"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), </w:t>
            </w:r>
            <w:hyperlink r:id="rId8" w:tooltip="D (programming language)" w:history="1">
              <w:r w:rsidR="00EB571F" w:rsidRPr="00EB571F">
                <w:rPr>
                  <w:rFonts w:ascii="Arial" w:eastAsia="Times New Roman" w:hAnsi="Arial" w:cs="Arial"/>
                  <w:color w:val="0B0080"/>
                  <w:sz w:val="21"/>
                  <w:szCs w:val="21"/>
                </w:rPr>
                <w:t>D</w:t>
              </w:r>
            </w:hyperlink>
          </w:p>
        </w:tc>
        <w:tc>
          <w:tcPr>
            <w:tcW w:w="1967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vAlign w:val="center"/>
          </w:tcPr>
          <w:p w:rsidR="00EB571F" w:rsidRPr="00EB571F" w:rsidRDefault="00EB571F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r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Invariant</w:t>
            </w:r>
          </w:p>
        </w:tc>
        <w:tc>
          <w:tcPr>
            <w:tcW w:w="177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EB571F" w:rsidRPr="00EB571F" w:rsidRDefault="00EB571F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r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Covariant</w:t>
            </w:r>
          </w:p>
        </w:tc>
      </w:tr>
      <w:tr w:rsidR="00EB571F" w:rsidRPr="00EB571F" w:rsidTr="00EB571F">
        <w:trPr>
          <w:trHeight w:val="1008"/>
        </w:trPr>
        <w:tc>
          <w:tcPr>
            <w:tcW w:w="4056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EB571F" w:rsidRPr="00EB571F" w:rsidRDefault="002A2051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hyperlink r:id="rId9" w:tooltip="C Sharp (programming language)" w:history="1">
              <w:r w:rsidR="00EB571F" w:rsidRPr="00EB571F">
                <w:rPr>
                  <w:rFonts w:ascii="Arial" w:eastAsia="Times New Roman" w:hAnsi="Arial" w:cs="Arial"/>
                  <w:color w:val="0B0080"/>
                  <w:sz w:val="21"/>
                  <w:szCs w:val="21"/>
                </w:rPr>
                <w:t>C#</w:t>
              </w:r>
            </w:hyperlink>
          </w:p>
        </w:tc>
        <w:tc>
          <w:tcPr>
            <w:tcW w:w="1967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vAlign w:val="center"/>
          </w:tcPr>
          <w:p w:rsidR="00EB571F" w:rsidRPr="00EB571F" w:rsidRDefault="00EB571F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r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Invariant</w:t>
            </w:r>
          </w:p>
        </w:tc>
        <w:tc>
          <w:tcPr>
            <w:tcW w:w="177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EB571F" w:rsidRPr="00EB571F" w:rsidRDefault="00EB571F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r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Covariant (since C# 9 - before Invariant)</w:t>
            </w:r>
          </w:p>
        </w:tc>
      </w:tr>
      <w:tr w:rsidR="00EB571F" w:rsidRPr="00EB571F" w:rsidTr="00EB571F">
        <w:trPr>
          <w:trHeight w:val="774"/>
        </w:trPr>
        <w:tc>
          <w:tcPr>
            <w:tcW w:w="4056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EB571F" w:rsidRPr="00EB571F" w:rsidRDefault="002A2051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hyperlink r:id="rId10" w:tooltip="Scala (programming language)" w:history="1">
              <w:r w:rsidR="00EB571F" w:rsidRPr="00EB571F">
                <w:rPr>
                  <w:rFonts w:ascii="Arial" w:eastAsia="Times New Roman" w:hAnsi="Arial" w:cs="Arial"/>
                  <w:color w:val="0B0080"/>
                  <w:sz w:val="21"/>
                  <w:szCs w:val="21"/>
                </w:rPr>
                <w:t>Scala</w:t>
              </w:r>
            </w:hyperlink>
            <w:r w:rsidR="00EB571F"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, </w:t>
            </w:r>
            <w:hyperlink r:id="rId11" w:tooltip="Sather" w:history="1">
              <w:r w:rsidR="00EB571F" w:rsidRPr="00EB571F">
                <w:rPr>
                  <w:rFonts w:ascii="Arial" w:eastAsia="Times New Roman" w:hAnsi="Arial" w:cs="Arial"/>
                  <w:color w:val="0B0080"/>
                  <w:sz w:val="21"/>
                  <w:szCs w:val="21"/>
                </w:rPr>
                <w:t>Sather</w:t>
              </w:r>
            </w:hyperlink>
          </w:p>
        </w:tc>
        <w:tc>
          <w:tcPr>
            <w:tcW w:w="1967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vAlign w:val="center"/>
          </w:tcPr>
          <w:p w:rsidR="00EB571F" w:rsidRPr="00EB571F" w:rsidRDefault="00EB571F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r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Contravariant</w:t>
            </w:r>
          </w:p>
        </w:tc>
        <w:tc>
          <w:tcPr>
            <w:tcW w:w="177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EB571F" w:rsidRPr="00EB571F" w:rsidRDefault="00EB571F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r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Covariant</w:t>
            </w:r>
          </w:p>
        </w:tc>
      </w:tr>
      <w:tr w:rsidR="00EB571F" w:rsidRPr="00EB571F" w:rsidTr="00EB571F">
        <w:trPr>
          <w:trHeight w:val="735"/>
        </w:trPr>
        <w:tc>
          <w:tcPr>
            <w:tcW w:w="4056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:rsidR="00EB571F" w:rsidRPr="00EB571F" w:rsidRDefault="002A2051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hyperlink r:id="rId12" w:tooltip="Eiffel (programming language)" w:history="1">
              <w:r w:rsidR="00EB571F" w:rsidRPr="00EB571F">
                <w:rPr>
                  <w:rFonts w:ascii="Arial" w:eastAsia="Times New Roman" w:hAnsi="Arial" w:cs="Arial"/>
                  <w:color w:val="0B0080"/>
                  <w:sz w:val="21"/>
                  <w:szCs w:val="21"/>
                </w:rPr>
                <w:t>Eiffel</w:t>
              </w:r>
            </w:hyperlink>
          </w:p>
        </w:tc>
        <w:tc>
          <w:tcPr>
            <w:tcW w:w="1967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vAlign w:val="center"/>
          </w:tcPr>
          <w:p w:rsidR="00EB571F" w:rsidRPr="00EB571F" w:rsidRDefault="00EB571F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r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Covariant</w:t>
            </w:r>
          </w:p>
        </w:tc>
        <w:tc>
          <w:tcPr>
            <w:tcW w:w="177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:rsidR="00EB571F" w:rsidRPr="00EB571F" w:rsidRDefault="00EB571F" w:rsidP="00EB571F">
            <w:pPr>
              <w:spacing w:before="240" w:after="240" w:line="240" w:lineRule="auto"/>
              <w:rPr>
                <w:rFonts w:ascii="Arial" w:eastAsia="Times New Roman" w:hAnsi="Arial" w:cs="Arial"/>
                <w:color w:val="202122"/>
                <w:sz w:val="21"/>
                <w:szCs w:val="21"/>
              </w:rPr>
            </w:pPr>
            <w:r w:rsidRPr="00EB571F">
              <w:rPr>
                <w:rFonts w:ascii="Arial" w:eastAsia="Times New Roman" w:hAnsi="Arial" w:cs="Arial"/>
                <w:color w:val="202122"/>
                <w:sz w:val="21"/>
                <w:szCs w:val="21"/>
              </w:rPr>
              <w:t>Covariant</w:t>
            </w:r>
          </w:p>
        </w:tc>
      </w:tr>
    </w:tbl>
    <w:p w:rsidR="00EB571F" w:rsidRDefault="00EB571F"/>
    <w:p w:rsidR="00EB571F" w:rsidRDefault="00EB571F"/>
    <w:p w:rsidR="000A5BB1" w:rsidRDefault="000A5BB1">
      <w:bookmarkStart w:id="0" w:name="_GoBack"/>
      <w:bookmarkEnd w:id="0"/>
    </w:p>
    <w:sectPr w:rsidR="000A5BB1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7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jeysDQ1MjYyNzFV0lEKTi0uzszPAykwqgUAFM3lECwAAAA="/>
  </w:docVars>
  <w:rsids>
    <w:rsidRoot w:val="00EB571F"/>
    <w:rsid w:val="000A5BB1"/>
    <w:rsid w:val="001A35D5"/>
    <w:rsid w:val="002A2051"/>
    <w:rsid w:val="00373802"/>
    <w:rsid w:val="008B35EB"/>
    <w:rsid w:val="00AF1D64"/>
    <w:rsid w:val="00EB571F"/>
    <w:rsid w:val="00F43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A5B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0A5B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66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D_(programming_language)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Java_Platform,_Standard_Edition" TargetMode="External"/><Relationship Id="rId12" Type="http://schemas.openxmlformats.org/officeDocument/2006/relationships/hyperlink" Target="https://en.wikipedia.org/wiki/Eiffel_(programming_language)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Java_(programming_language)" TargetMode="External"/><Relationship Id="rId11" Type="http://schemas.openxmlformats.org/officeDocument/2006/relationships/hyperlink" Target="https://en.wikipedia.org/wiki/Sather" TargetMode="External"/><Relationship Id="rId5" Type="http://schemas.openxmlformats.org/officeDocument/2006/relationships/hyperlink" Target="https://en.wikipedia.org/wiki/C%2B%2B" TargetMode="External"/><Relationship Id="rId10" Type="http://schemas.openxmlformats.org/officeDocument/2006/relationships/hyperlink" Target="https://en.wikipedia.org/wiki/Scala_(programming_language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C_Sharp_(programming_language)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1</TotalTime>
  <Pages>1</Pages>
  <Words>152</Words>
  <Characters>871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ey V. Kanatov</dc:creator>
  <cp:lastModifiedBy>Alexey V. Kanatov</cp:lastModifiedBy>
  <cp:revision>5</cp:revision>
  <dcterms:created xsi:type="dcterms:W3CDTF">2020-12-06T14:08:00Z</dcterms:created>
  <dcterms:modified xsi:type="dcterms:W3CDTF">2020-12-16T09:32:00Z</dcterms:modified>
</cp:coreProperties>
</file>